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7A4A00A2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E670FE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10673A5A" w:rsidR="00405617" w:rsidRPr="00AA7D32" w:rsidRDefault="00CF1490" w:rsidP="00CF1490">
      <w:pPr>
        <w:tabs>
          <w:tab w:val="center" w:pos="5102"/>
        </w:tabs>
        <w:spacing w:after="0" w:line="240" w:lineRule="auto"/>
        <w:ind w:left="284"/>
        <w:rPr>
          <w:rFonts w:ascii="Times New Roman" w:hAnsi="Times New Roman" w:cs="Times New Roman"/>
          <w:bCs/>
          <w:color w:val="002060"/>
        </w:rPr>
      </w:pPr>
      <w:r>
        <w:rPr>
          <w:rFonts w:ascii="Times New Roman" w:hAnsi="Times New Roman" w:cs="Times New Roman"/>
          <w:bCs/>
          <w:color w:val="002060"/>
        </w:rPr>
        <w:tab/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="00405617"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="00405617"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34CA7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34CA7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45261CDE" w14:textId="55E061FC" w:rsidR="00E44BAB" w:rsidRPr="00E818C2" w:rsidRDefault="00E44BAB" w:rsidP="00472466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E44BAB" w:rsidRPr="007F402A" w14:paraId="5424A117" w14:textId="77777777" w:rsidTr="004A6E04">
        <w:trPr>
          <w:gridAfter w:val="1"/>
          <w:wAfter w:w="7" w:type="dxa"/>
        </w:trPr>
        <w:tc>
          <w:tcPr>
            <w:tcW w:w="2835" w:type="dxa"/>
            <w:gridSpan w:val="2"/>
          </w:tcPr>
          <w:p w14:paraId="622E5B92" w14:textId="77777777" w:rsidR="00E44BAB" w:rsidRPr="007F402A" w:rsidRDefault="00E44BAB" w:rsidP="004A6E04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277BD199" w14:textId="77777777" w:rsidR="00E44BAB" w:rsidRPr="007F402A" w:rsidRDefault="00E44BAB" w:rsidP="004A6E04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E44BAB" w:rsidRPr="007F402A" w14:paraId="19F44D66" w14:textId="77777777" w:rsidTr="004A6E04">
        <w:tc>
          <w:tcPr>
            <w:tcW w:w="1843" w:type="dxa"/>
          </w:tcPr>
          <w:p w14:paraId="1C44C646" w14:textId="77777777" w:rsidR="00E44BAB" w:rsidRPr="007F402A" w:rsidRDefault="00E44BAB" w:rsidP="004A6E04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ress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157739E2" w14:textId="77777777" w:rsidR="00E44BAB" w:rsidRPr="007F402A" w:rsidRDefault="00E44BAB" w:rsidP="004A6E04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4C4A01AB" w14:textId="77777777" w:rsidR="00E44BAB" w:rsidRPr="007F402A" w:rsidRDefault="00E44BAB" w:rsidP="00E44BAB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thiết bị </w:t>
      </w:r>
      <w:r w:rsidRPr="00472466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09503A93" w14:textId="77777777" w:rsidTr="004A6E04">
        <w:tc>
          <w:tcPr>
            <w:tcW w:w="1555" w:type="dxa"/>
            <w:vAlign w:val="center"/>
          </w:tcPr>
          <w:p w14:paraId="4E2EDF20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7732BEF1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70D4081A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1147C4A9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65E3CF33" w14:textId="77777777" w:rsidR="00E44BAB" w:rsidRPr="007F402A" w:rsidRDefault="00E44BAB" w:rsidP="00E44BAB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 [[SensorType]]      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2205F768" w14:textId="77777777" w:rsidTr="004A6E04">
        <w:tc>
          <w:tcPr>
            <w:tcW w:w="1555" w:type="dxa"/>
            <w:vAlign w:val="center"/>
          </w:tcPr>
          <w:p w14:paraId="6F90C166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1F585926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1B60BA4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68D72DD3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59F11F01" w14:textId="77777777" w:rsidR="00E44BAB" w:rsidRPr="007F402A" w:rsidRDefault="00E44BAB" w:rsidP="00E44BAB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ước sản xuất </w:t>
      </w:r>
      <w:r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[[Manufacturer]]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693D09F8" w:rsidR="00FB3395" w:rsidRPr="007F402A" w:rsidRDefault="00E44BAB" w:rsidP="006034C9">
      <w:pPr>
        <w:tabs>
          <w:tab w:val="left" w:pos="3855"/>
          <w:tab w:val="center" w:pos="5103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thực hiện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Calibration protocol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  </w:t>
      </w:r>
      <w:r w:rsidR="009A1341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INST.M13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372803FF" w:rsidR="00174915" w:rsidRDefault="00F33ED7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472466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E44BAB" w:rsidRPr="007F402A" w14:paraId="6910D220" w14:textId="77777777" w:rsidTr="004A6E04">
        <w:trPr>
          <w:trHeight w:val="214"/>
        </w:trPr>
        <w:tc>
          <w:tcPr>
            <w:tcW w:w="3397" w:type="dxa"/>
          </w:tcPr>
          <w:p w14:paraId="685B2561" w14:textId="77777777" w:rsidR="00E44BAB" w:rsidRPr="007F402A" w:rsidRDefault="00E44BAB" w:rsidP="004A6E04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T]]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0BB5F965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5F2D548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P]] hPa          </w:t>
            </w:r>
          </w:p>
        </w:tc>
      </w:tr>
    </w:tbl>
    <w:p w14:paraId="455A04F8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gày hiệu chuẩn </w:t>
      </w:r>
      <w:r w:rsidRPr="006C157F">
        <w:rPr>
          <w:rFonts w:ascii="Times New Roman" w:hAnsi="Times New Roman" w:cs="Times New Roman"/>
          <w:i/>
          <w:iCs/>
          <w:color w:val="000000"/>
        </w:rPr>
        <w:t>(Calibration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297D74CA" w14:textId="730ECD41" w:rsidR="00E44BAB" w:rsidRDefault="00E44BAB" w:rsidP="00E44BAB">
      <w:pPr>
        <w:spacing w:after="0" w:line="276" w:lineRule="auto"/>
        <w:rPr>
          <w:rFonts w:ascii="Times New Roman" w:hAnsi="Times New Roman" w:cs="Times New Roman"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19E53971" w14:textId="18B9817E" w:rsidR="00456438" w:rsidRPr="007F402A" w:rsidRDefault="00456438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iCs/>
          <w:color w:val="000000"/>
          <w:sz w:val="26"/>
          <w:szCs w:val="26"/>
        </w:rPr>
        <w:t xml:space="preserve">Người thực hiện </w:t>
      </w:r>
      <w:r w:rsidRPr="00456438">
        <w:rPr>
          <w:rFonts w:ascii="Times New Roman" w:hAnsi="Times New Roman" w:cs="Times New Roman"/>
          <w:i/>
          <w:color w:val="000000"/>
        </w:rPr>
        <w:t>(Performed by)</w:t>
      </w:r>
      <w:r>
        <w:rPr>
          <w:rFonts w:ascii="Times New Roman" w:hAnsi="Times New Roman" w:cs="Times New Roman"/>
          <w:iCs/>
          <w:color w:val="000000"/>
          <w:sz w:val="26"/>
          <w:szCs w:val="26"/>
        </w:rPr>
        <w:t>: [[PerformedBy]]</w:t>
      </w:r>
    </w:p>
    <w:p w14:paraId="4CF622ED" w14:textId="77777777" w:rsidR="00E44BAB" w:rsidRPr="007F402A" w:rsidRDefault="00E44BAB" w:rsidP="00E44BAB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Xem kết quả hiệu chuẩn trang sau </w:t>
      </w:r>
      <w:r w:rsidRPr="006C157F">
        <w:rPr>
          <w:rFonts w:ascii="Times New Roman" w:hAnsi="Times New Roman" w:cs="Times New Roman"/>
          <w:i/>
          <w:iCs/>
          <w:color w:val="000000"/>
        </w:rPr>
        <w:t>(The calibration result on the next page)</w:t>
      </w:r>
    </w:p>
    <w:p w14:paraId="19A6CB1F" w14:textId="77777777" w:rsidR="00E44BAB" w:rsidRPr="007F402A" w:rsidRDefault="00E44BAB" w:rsidP="00E44BAB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Hà Nội, ngày ..... tháng …... năm [[CalibYear]] </w:t>
      </w:r>
    </w:p>
    <w:p w14:paraId="2ECB22C1" w14:textId="77777777" w:rsidR="00E44BAB" w:rsidRPr="007F402A" w:rsidRDefault="00E44BAB" w:rsidP="00E44BAB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          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E44BAB" w:rsidRPr="007F402A" w14:paraId="46C0EA4E" w14:textId="77777777" w:rsidTr="00EE6672">
        <w:tc>
          <w:tcPr>
            <w:tcW w:w="4536" w:type="dxa"/>
          </w:tcPr>
          <w:p w14:paraId="42010C52" w14:textId="4940BE1C" w:rsidR="00E44BAB" w:rsidRDefault="00913AC8" w:rsidP="004A6E04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NGƯỜI KIỂM TRA</w:t>
            </w:r>
            <w:r w:rsidR="00E44BAB"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="00E44BAB"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</w:t>
            </w:r>
            <w:r w:rsidR="003710BB">
              <w:rPr>
                <w:rFonts w:ascii="Times New Roman" w:hAnsi="Times New Roman" w:cs="Times New Roman"/>
                <w:i/>
                <w:iCs/>
                <w:color w:val="002060"/>
              </w:rPr>
              <w:t>Reviewed by</w:t>
            </w:r>
            <w:r w:rsidR="00E44BAB"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)</w:t>
            </w:r>
          </w:p>
          <w:p w14:paraId="3D42873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C496819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672B663D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06FE263A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F0D4068" w14:textId="754D59C0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3791256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4ABE330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05661F52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1C768DD9" w14:textId="5A89D8C1" w:rsidR="00EE6672" w:rsidRPr="004B2BC1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0B2C8A43" w14:textId="77777777" w:rsidR="00E44BAB" w:rsidRPr="007F402A" w:rsidRDefault="00E44BAB" w:rsidP="004A6E04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4ADE7382" w14:textId="77777777" w:rsidR="00E44BAB" w:rsidRPr="00240243" w:rsidRDefault="00E44BAB" w:rsidP="00E44BAB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5302261B" w14:textId="77777777" w:rsidR="00E44BAB" w:rsidRPr="0020194B" w:rsidRDefault="00E44BAB" w:rsidP="00E44BAB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147CB885" w14:textId="77777777" w:rsidR="00E44BAB" w:rsidRPr="00743212" w:rsidRDefault="00E44BAB" w:rsidP="00631AC9">
      <w:pPr>
        <w:spacing w:before="60" w:after="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Attached to certificate No)</w:t>
      </w:r>
      <w:r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: </w:t>
      </w:r>
      <w:r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0FBF9093" w14:textId="77777777" w:rsidR="00E44BAB" w:rsidRPr="00982F68" w:rsidRDefault="00E44BAB" w:rsidP="00C4410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982F68">
        <w:rPr>
          <w:rFonts w:ascii="Times New Roman" w:hAnsi="Times New Roman" w:cs="Times New Roman"/>
          <w:sz w:val="26"/>
          <w:szCs w:val="26"/>
        </w:rPr>
        <w:t>[[ResultTable]]</w:t>
      </w:r>
    </w:p>
    <w:p w14:paraId="431A0B1A" w14:textId="77777777" w:rsidR="00E44BAB" w:rsidRDefault="00E44BAB" w:rsidP="00E44BA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p w14:paraId="0B30BC77" w14:textId="6B520A14" w:rsidR="00BD6892" w:rsidRPr="00755D21" w:rsidRDefault="00BD6892" w:rsidP="00E44BA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FC45B" w14:textId="77777777" w:rsidR="001F2D82" w:rsidRDefault="001F2D82" w:rsidP="00FB3395">
      <w:pPr>
        <w:spacing w:after="0" w:line="240" w:lineRule="auto"/>
      </w:pPr>
      <w:r>
        <w:separator/>
      </w:r>
    </w:p>
  </w:endnote>
  <w:endnote w:type="continuationSeparator" w:id="0">
    <w:p w14:paraId="1E6429B6" w14:textId="77777777" w:rsidR="001F2D82" w:rsidRDefault="001F2D82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2682E" w14:textId="77777777" w:rsidR="00D6273E" w:rsidRDefault="00D627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B04F08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2466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4355545C" w14:textId="31C11513" w:rsidR="00E63D16" w:rsidRPr="000A0E6C" w:rsidRDefault="00A729A8" w:rsidP="00A729A8">
    <w:pPr>
      <w:pStyle w:val="Footer"/>
      <w:tabs>
        <w:tab w:val="clear" w:pos="4680"/>
        <w:tab w:val="clear" w:pos="9360"/>
      </w:tabs>
      <w:spacing w:before="200"/>
      <w:rPr>
        <w:rFonts w:ascii="Times New Roman" w:hAnsi="Times New Roman" w:cs="Times New Roman"/>
        <w:i/>
        <w:iCs/>
        <w:color w:val="000000" w:themeColor="text1"/>
      </w:rPr>
    </w:pPr>
    <w:r>
      <w:rPr>
        <w:rFonts w:ascii="Times New Roman" w:hAnsi="Times New Roman" w:cs="Times New Roman"/>
        <w:i/>
        <w:iCs/>
        <w:color w:val="000000" w:themeColor="text1"/>
      </w:rPr>
      <w:t>INST.F13.0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</w:t>
    </w:r>
    <w:r>
      <w:rPr>
        <w:rFonts w:ascii="Times New Roman" w:hAnsi="Times New Roman" w:cs="Times New Roman"/>
        <w:i/>
        <w:iCs/>
        <w:color w:val="000000" w:themeColor="text1"/>
      </w:rPr>
      <w:t xml:space="preserve"> 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>
      <w:rPr>
        <w:rFonts w:ascii="Times New Roman" w:hAnsi="Times New Roman" w:cs="Times New Roman"/>
        <w:i/>
        <w:iCs/>
        <w:color w:val="000000" w:themeColor="text1"/>
      </w:rPr>
      <w:t xml:space="preserve">      </w:t>
    </w:r>
    <w:r w:rsidR="00D6273E">
      <w:rPr>
        <w:rFonts w:ascii="Times New Roman" w:hAnsi="Times New Roman" w:cs="Times New Roman"/>
        <w:i/>
        <w:iCs/>
        <w:color w:val="000000" w:themeColor="text1"/>
      </w:rPr>
      <w:t xml:space="preserve">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C03EA1">
      <w:rPr>
        <w:rFonts w:ascii="Times New Roman" w:hAnsi="Times New Roman" w:cs="Times New Roman"/>
        <w:i/>
        <w:iCs/>
        <w:color w:val="000000" w:themeColor="text1"/>
      </w:rPr>
      <w:t xml:space="preserve"> (Date of issue)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5E4C02">
      <w:rPr>
        <w:rFonts w:ascii="Times New Roman" w:hAnsi="Times New Roman" w:cs="Times New Roman"/>
        <w:i/>
        <w:iCs/>
        <w:color w:val="000000" w:themeColor="text1"/>
      </w:rPr>
      <w:t>01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2466">
      <w:rPr>
        <w:rFonts w:ascii="Times New Roman" w:hAnsi="Times New Roman" w:cs="Times New Roman"/>
        <w:i/>
        <w:iCs/>
        <w:color w:val="000000" w:themeColor="text1"/>
      </w:rPr>
      <w:t>0</w:t>
    </w:r>
    <w:r w:rsidR="005E4C02">
      <w:rPr>
        <w:rFonts w:ascii="Times New Roman" w:hAnsi="Times New Roman" w:cs="Times New Roman"/>
        <w:i/>
        <w:iCs/>
        <w:color w:val="000000" w:themeColor="text1"/>
      </w:rPr>
      <w:t>2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5E4C02">
      <w:rPr>
        <w:rFonts w:ascii="Times New Roman" w:hAnsi="Times New Roman" w:cs="Times New Roman"/>
        <w:i/>
        <w:iCs/>
        <w:color w:val="000000" w:themeColor="text1"/>
      </w:rPr>
      <w:t>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</w:t>
    </w:r>
    <w:r>
      <w:rPr>
        <w:rFonts w:ascii="Times New Roman" w:hAnsi="Times New Roman" w:cs="Times New Roman"/>
        <w:i/>
        <w:iCs/>
        <w:color w:val="000000" w:themeColor="text1"/>
      </w:rPr>
      <w:t xml:space="preserve"> 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Trang</w:t>
    </w:r>
    <w:r w:rsidR="00C03EA1">
      <w:rPr>
        <w:rFonts w:ascii="Times New Roman" w:hAnsi="Times New Roman" w:cs="Times New Roman"/>
        <w:i/>
        <w:iCs/>
        <w:color w:val="000000" w:themeColor="text1"/>
      </w:rPr>
      <w:t xml:space="preserve"> (Page)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7BBCB" w14:textId="77777777" w:rsidR="00D6273E" w:rsidRDefault="00D627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E2706" w14:textId="77777777" w:rsidR="001F2D82" w:rsidRDefault="001F2D82" w:rsidP="00FB3395">
      <w:pPr>
        <w:spacing w:after="0" w:line="240" w:lineRule="auto"/>
      </w:pPr>
      <w:r>
        <w:separator/>
      </w:r>
    </w:p>
  </w:footnote>
  <w:footnote w:type="continuationSeparator" w:id="0">
    <w:p w14:paraId="52519326" w14:textId="77777777" w:rsidR="001F2D82" w:rsidRDefault="001F2D82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65945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NKwFAPk6TIUtAAAA"/>
  </w:docVars>
  <w:rsids>
    <w:rsidRoot w:val="00FB3395"/>
    <w:rsid w:val="00013074"/>
    <w:rsid w:val="00014460"/>
    <w:rsid w:val="00023D23"/>
    <w:rsid w:val="000242DB"/>
    <w:rsid w:val="0005798F"/>
    <w:rsid w:val="00062647"/>
    <w:rsid w:val="0007170E"/>
    <w:rsid w:val="00097812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E6A0C"/>
    <w:rsid w:val="000F62FA"/>
    <w:rsid w:val="00104047"/>
    <w:rsid w:val="00121009"/>
    <w:rsid w:val="00125E12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1F2D82"/>
    <w:rsid w:val="0020194B"/>
    <w:rsid w:val="002057F6"/>
    <w:rsid w:val="00213E13"/>
    <w:rsid w:val="00240243"/>
    <w:rsid w:val="002660B9"/>
    <w:rsid w:val="002818E3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33285"/>
    <w:rsid w:val="00350BCB"/>
    <w:rsid w:val="003530D7"/>
    <w:rsid w:val="00354DAC"/>
    <w:rsid w:val="003710BB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56438"/>
    <w:rsid w:val="00472466"/>
    <w:rsid w:val="00481048"/>
    <w:rsid w:val="0049406C"/>
    <w:rsid w:val="004A7989"/>
    <w:rsid w:val="004B04B7"/>
    <w:rsid w:val="004B2BC1"/>
    <w:rsid w:val="004C094B"/>
    <w:rsid w:val="004C48DA"/>
    <w:rsid w:val="004D077B"/>
    <w:rsid w:val="004F3206"/>
    <w:rsid w:val="004F6F26"/>
    <w:rsid w:val="005054C3"/>
    <w:rsid w:val="00534B2F"/>
    <w:rsid w:val="00555798"/>
    <w:rsid w:val="00555B50"/>
    <w:rsid w:val="00560F1C"/>
    <w:rsid w:val="00564F5B"/>
    <w:rsid w:val="005745E4"/>
    <w:rsid w:val="00577D64"/>
    <w:rsid w:val="00580596"/>
    <w:rsid w:val="005836EF"/>
    <w:rsid w:val="00590E85"/>
    <w:rsid w:val="0059146E"/>
    <w:rsid w:val="005D5672"/>
    <w:rsid w:val="005E0D4C"/>
    <w:rsid w:val="005E4C02"/>
    <w:rsid w:val="005F330E"/>
    <w:rsid w:val="006034C9"/>
    <w:rsid w:val="00615C69"/>
    <w:rsid w:val="00616CE8"/>
    <w:rsid w:val="00631AC9"/>
    <w:rsid w:val="006466A8"/>
    <w:rsid w:val="00653037"/>
    <w:rsid w:val="006542F2"/>
    <w:rsid w:val="0066028B"/>
    <w:rsid w:val="00665D12"/>
    <w:rsid w:val="006773F1"/>
    <w:rsid w:val="00677F8F"/>
    <w:rsid w:val="00680E4C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4F0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3AC8"/>
    <w:rsid w:val="00915913"/>
    <w:rsid w:val="00920F66"/>
    <w:rsid w:val="00934116"/>
    <w:rsid w:val="00934CA7"/>
    <w:rsid w:val="0095056B"/>
    <w:rsid w:val="00953A88"/>
    <w:rsid w:val="00956669"/>
    <w:rsid w:val="0096708F"/>
    <w:rsid w:val="00981C26"/>
    <w:rsid w:val="00982F68"/>
    <w:rsid w:val="009A1341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729A8"/>
    <w:rsid w:val="00AA7D32"/>
    <w:rsid w:val="00AC0335"/>
    <w:rsid w:val="00AC4891"/>
    <w:rsid w:val="00AC6E8D"/>
    <w:rsid w:val="00AC7025"/>
    <w:rsid w:val="00AE25A9"/>
    <w:rsid w:val="00AF3595"/>
    <w:rsid w:val="00B125C5"/>
    <w:rsid w:val="00B25ACF"/>
    <w:rsid w:val="00B40363"/>
    <w:rsid w:val="00B44C51"/>
    <w:rsid w:val="00B4791B"/>
    <w:rsid w:val="00B54F10"/>
    <w:rsid w:val="00B57D7A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5889"/>
    <w:rsid w:val="00BF7225"/>
    <w:rsid w:val="00BF75BC"/>
    <w:rsid w:val="00C03EA1"/>
    <w:rsid w:val="00C11638"/>
    <w:rsid w:val="00C1355A"/>
    <w:rsid w:val="00C20100"/>
    <w:rsid w:val="00C22E29"/>
    <w:rsid w:val="00C265FE"/>
    <w:rsid w:val="00C44102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0B97"/>
    <w:rsid w:val="00CE3544"/>
    <w:rsid w:val="00CF1490"/>
    <w:rsid w:val="00CF5747"/>
    <w:rsid w:val="00D14330"/>
    <w:rsid w:val="00D2513C"/>
    <w:rsid w:val="00D259DB"/>
    <w:rsid w:val="00D6273E"/>
    <w:rsid w:val="00D64988"/>
    <w:rsid w:val="00D91AD1"/>
    <w:rsid w:val="00D91CA7"/>
    <w:rsid w:val="00DA76B8"/>
    <w:rsid w:val="00DA7CD2"/>
    <w:rsid w:val="00DB482C"/>
    <w:rsid w:val="00DB7DF8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44BAB"/>
    <w:rsid w:val="00E543A7"/>
    <w:rsid w:val="00E63D16"/>
    <w:rsid w:val="00E6630F"/>
    <w:rsid w:val="00E670FE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E6672"/>
    <w:rsid w:val="00F12D15"/>
    <w:rsid w:val="00F20A14"/>
    <w:rsid w:val="00F330C3"/>
    <w:rsid w:val="00F33ED7"/>
    <w:rsid w:val="00F4149E"/>
    <w:rsid w:val="00F44F85"/>
    <w:rsid w:val="00F5645D"/>
    <w:rsid w:val="00F90260"/>
    <w:rsid w:val="00F9074B"/>
    <w:rsid w:val="00FA14A9"/>
    <w:rsid w:val="00FA32AC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33</cp:revision>
  <cp:lastPrinted>2022-05-05T09:33:00Z</cp:lastPrinted>
  <dcterms:created xsi:type="dcterms:W3CDTF">2022-05-20T04:57:00Z</dcterms:created>
  <dcterms:modified xsi:type="dcterms:W3CDTF">2023-02-09T05:43:00Z</dcterms:modified>
</cp:coreProperties>
</file>